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169E1C89" w:rsidR="00501BEB" w:rsidRDefault="00ED45E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51C1151" wp14:editId="55CD4656">
                <wp:simplePos x="0" y="0"/>
                <wp:positionH relativeFrom="column">
                  <wp:posOffset>4429125</wp:posOffset>
                </wp:positionH>
                <wp:positionV relativeFrom="paragraph">
                  <wp:posOffset>168592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ADEC836" w14:textId="77777777" w:rsidR="004A3792" w:rsidRPr="005C3429" w:rsidRDefault="004A3792" w:rsidP="004A3792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C1151" id="Rectangle 7" o:spid="_x0000_s1026" style="position:absolute;margin-left:348.75pt;margin-top:132.7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N+d9o/eAAAADAEAAA8AAAAAAAAAAAAAAAAABgQAAGRycy9kb3ducmV2Lnht&#10;bFBLBQYAAAAABAAEAPMAAAARBQAAAAA=&#10;" filled="f" stroked="f">
                <v:textbox inset="2.53958mm,1.2694mm,2.53958mm,1.2694mm">
                  <w:txbxContent>
                    <w:p w14:paraId="1ADEC836" w14:textId="77777777" w:rsidR="004A3792" w:rsidRPr="005C3429" w:rsidRDefault="004A3792" w:rsidP="004A3792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0D70E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35E819C" wp14:editId="1CC1E19D">
                <wp:simplePos x="0" y="0"/>
                <wp:positionH relativeFrom="column">
                  <wp:posOffset>4600575</wp:posOffset>
                </wp:positionH>
                <wp:positionV relativeFrom="paragraph">
                  <wp:posOffset>49911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3147B0" w14:textId="77777777" w:rsidR="004A3792" w:rsidRPr="005C3429" w:rsidRDefault="004A3792" w:rsidP="004A3792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E819C" id="Rectangle 1054525248" o:spid="_x0000_s1027" style="position:absolute;margin-left:362.25pt;margin-top:393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RaUiUN0AAAAMAQAADwAAAAAAAAAAAAAAAAAMBAAAZHJzL2Rvd25y&#10;ZXYueG1sUEsFBgAAAAAEAAQA8wAAABYFAAAAAA==&#10;" filled="f" stroked="f">
                <v:textbox inset="2.53958mm,1.2694mm,2.53958mm,1.2694mm">
                  <w:txbxContent>
                    <w:p w14:paraId="133147B0" w14:textId="77777777" w:rsidR="004A3792" w:rsidRPr="005C3429" w:rsidRDefault="004A3792" w:rsidP="004A3792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FC78B" w14:textId="77777777" w:rsidR="00E30CAC" w:rsidRDefault="00E30CAC" w:rsidP="00B6374C">
      <w:pPr>
        <w:spacing w:after="0" w:line="240" w:lineRule="auto"/>
      </w:pPr>
      <w:r>
        <w:separator/>
      </w:r>
    </w:p>
  </w:endnote>
  <w:endnote w:type="continuationSeparator" w:id="0">
    <w:p w14:paraId="6474171F" w14:textId="77777777" w:rsidR="00E30CAC" w:rsidRDefault="00E30CAC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B532C076-7598-46D1-A5B5-86518C6834A4}"/>
    <w:embedItalic r:id="rId2" w:fontKey="{DD514B9E-B741-42FC-93CE-F90765044AF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11705F99-ED60-4961-9B62-F326C3E79068}"/>
    <w:embedItalic r:id="rId4" w:fontKey="{F8AFD118-1100-49EB-9FD9-0CBF992A69BE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693A3DF5-D4F3-4422-A615-0FF145876BF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05CE02" w14:textId="77777777" w:rsidR="00E30CAC" w:rsidRDefault="00E30CAC" w:rsidP="00B6374C">
      <w:pPr>
        <w:spacing w:after="0" w:line="240" w:lineRule="auto"/>
      </w:pPr>
      <w:r>
        <w:separator/>
      </w:r>
    </w:p>
  </w:footnote>
  <w:footnote w:type="continuationSeparator" w:id="0">
    <w:p w14:paraId="214020AF" w14:textId="77777777" w:rsidR="00E30CAC" w:rsidRDefault="00E30CAC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43A63BC" w:rsidR="00B6374C" w:rsidRDefault="00ED45E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635EA46" wp14:editId="053D03B8">
          <wp:simplePos x="0" y="0"/>
          <wp:positionH relativeFrom="page">
            <wp:align>left</wp:align>
          </wp:positionH>
          <wp:positionV relativeFrom="paragraph">
            <wp:posOffset>-650240</wp:posOffset>
          </wp:positionV>
          <wp:extent cx="10314704" cy="7962900"/>
          <wp:effectExtent l="0" t="0" r="0" b="0"/>
          <wp:wrapNone/>
          <wp:docPr id="40270177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4974" cy="79708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0D70E2"/>
    <w:rsid w:val="003034C6"/>
    <w:rsid w:val="004307AB"/>
    <w:rsid w:val="004A3792"/>
    <w:rsid w:val="00501BEB"/>
    <w:rsid w:val="005F01FF"/>
    <w:rsid w:val="006C097E"/>
    <w:rsid w:val="0072540E"/>
    <w:rsid w:val="00A5306B"/>
    <w:rsid w:val="00A87FD7"/>
    <w:rsid w:val="00B03B70"/>
    <w:rsid w:val="00B6374C"/>
    <w:rsid w:val="00D32BCC"/>
    <w:rsid w:val="00D46EFE"/>
    <w:rsid w:val="00DB0C60"/>
    <w:rsid w:val="00E30CAC"/>
    <w:rsid w:val="00E61811"/>
    <w:rsid w:val="00ED45E7"/>
    <w:rsid w:val="00FE5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0T14:05:00Z</dcterms:modified>
</cp:coreProperties>
</file>